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AA1FB"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jc w:val="center"/>
        <w:rPr>
          <w:rFonts w:ascii="Calibri" w:eastAsia="Calibri" w:hAnsi="Calibri" w:cs="Times New Roman"/>
          <w:color w:val="auto"/>
          <w:lang w:val="en-US"/>
        </w:rPr>
      </w:pPr>
      <w:r w:rsidRPr="00AB1D2A">
        <w:rPr>
          <w:rFonts w:ascii="Calibri" w:eastAsia="Calibri" w:hAnsi="Calibri" w:cs="Times New Roman"/>
          <w:color w:val="auto"/>
          <w:lang w:val="en-US"/>
        </w:rPr>
        <w:t>L</w:t>
      </w:r>
      <w:r w:rsidRPr="00AB1D2A">
        <w:rPr>
          <w:rFonts w:ascii="Calibri" w:eastAsia="Calibri" w:hAnsi="Calibri" w:cs="Times New Roman"/>
          <w:noProof/>
          <w:color w:val="auto"/>
          <w:lang w:val="en-US"/>
        </w:rPr>
        <w:drawing>
          <wp:inline distT="0" distB="0" distL="0" distR="0" wp14:anchorId="1A13BFEA" wp14:editId="02B635E0">
            <wp:extent cx="1276350" cy="857250"/>
            <wp:effectExtent l="0" t="0" r="0" b="0"/>
            <wp:docPr id="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76350" cy="857250"/>
                    </a:xfrm>
                    <a:prstGeom prst="rect">
                      <a:avLst/>
                    </a:prstGeom>
                    <a:noFill/>
                    <a:ln>
                      <a:noFill/>
                    </a:ln>
                  </pic:spPr>
                </pic:pic>
              </a:graphicData>
            </a:graphic>
          </wp:inline>
        </w:drawing>
      </w:r>
    </w:p>
    <w:p w14:paraId="4664FD50"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contextualSpacing/>
        <w:jc w:val="center"/>
        <w:rPr>
          <w:rFonts w:ascii="Calibri" w:eastAsia="Calibri" w:hAnsi="Calibri" w:cs="Times New Roman"/>
          <w:color w:val="auto"/>
          <w:sz w:val="24"/>
          <w:szCs w:val="24"/>
          <w:lang w:val="en-US"/>
        </w:rPr>
      </w:pPr>
      <w:r w:rsidRPr="00AB1D2A">
        <w:rPr>
          <w:rFonts w:ascii="Calibri" w:eastAsia="Calibri" w:hAnsi="Calibri" w:cs="Times New Roman"/>
          <w:color w:val="auto"/>
          <w:sz w:val="24"/>
          <w:szCs w:val="24"/>
          <w:lang w:val="en-US"/>
        </w:rPr>
        <w:t>COALITION MEETING</w:t>
      </w:r>
    </w:p>
    <w:p w14:paraId="2B56CBD1"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color w:val="auto"/>
          <w:sz w:val="24"/>
          <w:szCs w:val="24"/>
          <w:lang w:val="en-US"/>
        </w:rPr>
      </w:pPr>
      <w:r w:rsidRPr="00AB1D2A">
        <w:rPr>
          <w:rFonts w:ascii="Calibri" w:eastAsia="Calibri" w:hAnsi="Calibri" w:cs="Times New Roman"/>
          <w:color w:val="auto"/>
          <w:sz w:val="24"/>
          <w:szCs w:val="24"/>
          <w:lang w:val="en-US"/>
        </w:rPr>
        <w:t>April 14, 2020</w:t>
      </w:r>
    </w:p>
    <w:p w14:paraId="3BD5DE07"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color w:val="auto"/>
          <w:sz w:val="24"/>
          <w:szCs w:val="24"/>
          <w:lang w:val="en-US"/>
        </w:rPr>
      </w:pPr>
      <w:r w:rsidRPr="00AB1D2A">
        <w:rPr>
          <w:rFonts w:ascii="Calibri" w:eastAsia="Calibri" w:hAnsi="Calibri" w:cs="Times New Roman"/>
          <w:color w:val="auto"/>
          <w:sz w:val="24"/>
          <w:szCs w:val="24"/>
          <w:lang w:val="en-US"/>
        </w:rPr>
        <w:t>1:00 p.m.-3:00 p.m.</w:t>
      </w:r>
    </w:p>
    <w:p w14:paraId="16B388DD"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color w:val="auto"/>
          <w:sz w:val="24"/>
          <w:szCs w:val="24"/>
          <w:lang w:val="en-US"/>
        </w:rPr>
      </w:pPr>
      <w:r w:rsidRPr="00AB1D2A">
        <w:rPr>
          <w:rFonts w:ascii="Calibri" w:eastAsia="Calibri" w:hAnsi="Calibri" w:cs="Times New Roman"/>
          <w:color w:val="auto"/>
          <w:sz w:val="24"/>
          <w:szCs w:val="24"/>
          <w:lang w:val="en-US"/>
        </w:rPr>
        <w:t>Decatur High School-Hospitality Room</w:t>
      </w:r>
    </w:p>
    <w:p w14:paraId="0096435B"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color w:val="auto"/>
          <w:sz w:val="24"/>
          <w:szCs w:val="24"/>
          <w:lang w:val="en-US"/>
        </w:rPr>
      </w:pPr>
      <w:r w:rsidRPr="00AB1D2A">
        <w:rPr>
          <w:rFonts w:ascii="Calibri" w:eastAsia="Calibri" w:hAnsi="Calibri" w:cs="Times New Roman"/>
          <w:color w:val="auto"/>
          <w:sz w:val="24"/>
          <w:szCs w:val="24"/>
          <w:lang w:val="en-US"/>
        </w:rPr>
        <w:t>310 W. McDonough Street</w:t>
      </w:r>
    </w:p>
    <w:p w14:paraId="1FA2AEF6"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color w:val="auto"/>
          <w:sz w:val="24"/>
          <w:szCs w:val="24"/>
          <w:lang w:val="en-US"/>
        </w:rPr>
      </w:pPr>
    </w:p>
    <w:p w14:paraId="3F1ECFFC"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Calibri" w:hAnsi="Calibri" w:cs="Times New Roman"/>
          <w:b/>
          <w:bCs/>
          <w:color w:val="auto"/>
          <w:sz w:val="28"/>
          <w:szCs w:val="28"/>
          <w:lang w:val="en-US"/>
        </w:rPr>
      </w:pPr>
      <w:r w:rsidRPr="00AB1D2A">
        <w:rPr>
          <w:rFonts w:ascii="Calibri" w:eastAsia="Calibri" w:hAnsi="Calibri" w:cs="Times New Roman"/>
          <w:b/>
          <w:bCs/>
          <w:color w:val="auto"/>
          <w:sz w:val="28"/>
          <w:szCs w:val="28"/>
          <w:lang w:val="en-US"/>
        </w:rPr>
        <w:t>AGENDA</w:t>
      </w:r>
    </w:p>
    <w:p w14:paraId="1C1DD9DE"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Calibri" w:hAnsi="Calibri" w:cs="Times New Roman"/>
          <w:b/>
          <w:bCs/>
          <w:color w:val="auto"/>
          <w:sz w:val="28"/>
          <w:szCs w:val="28"/>
          <w:lang w:val="en-US"/>
        </w:rPr>
      </w:pPr>
    </w:p>
    <w:p w14:paraId="403BD73D"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WELCOME WITH VISION AND MISSION</w:t>
      </w:r>
    </w:p>
    <w:p w14:paraId="52BD24D6"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720"/>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 xml:space="preserve"> </w:t>
      </w:r>
    </w:p>
    <w:p w14:paraId="3D3B123D"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MEMBER AND GUEST INTRODUCTIONS</w:t>
      </w:r>
    </w:p>
    <w:p w14:paraId="1E37889A"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720"/>
        <w:contextualSpacing/>
        <w:rPr>
          <w:rFonts w:ascii="Calibri" w:eastAsia="Calibri" w:hAnsi="Calibri" w:cs="Times New Roman"/>
          <w:i/>
          <w:iCs/>
          <w:color w:val="auto"/>
          <w:sz w:val="28"/>
          <w:szCs w:val="28"/>
          <w:lang w:val="en-US"/>
        </w:rPr>
      </w:pPr>
    </w:p>
    <w:p w14:paraId="538038A3"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Alcohol Awareness Month-PSA</w:t>
      </w:r>
    </w:p>
    <w:p w14:paraId="7909A3FF"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Calibri" w:eastAsia="Calibri" w:hAnsi="Calibri" w:cs="Times New Roman"/>
          <w:i/>
          <w:iCs/>
          <w:color w:val="auto"/>
          <w:sz w:val="28"/>
          <w:szCs w:val="28"/>
          <w:lang w:val="en-US"/>
        </w:rPr>
      </w:pPr>
    </w:p>
    <w:p w14:paraId="01E5653A"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Root Causes</w:t>
      </w:r>
    </w:p>
    <w:p w14:paraId="586911A6"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Calibri" w:eastAsia="Calibri" w:hAnsi="Calibri" w:cs="Times New Roman"/>
          <w:i/>
          <w:iCs/>
          <w:color w:val="auto"/>
          <w:sz w:val="28"/>
          <w:szCs w:val="28"/>
          <w:lang w:val="en-US"/>
        </w:rPr>
      </w:pPr>
    </w:p>
    <w:p w14:paraId="51D6F442"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Partner Updates-Upcoming Events</w:t>
      </w:r>
    </w:p>
    <w:p w14:paraId="3E65687C"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720"/>
        <w:contextualSpacing/>
        <w:rPr>
          <w:rFonts w:ascii="Calibri" w:eastAsia="Calibri" w:hAnsi="Calibri" w:cs="Times New Roman"/>
          <w:i/>
          <w:iCs/>
          <w:color w:val="auto"/>
          <w:sz w:val="28"/>
          <w:szCs w:val="28"/>
          <w:lang w:val="en-US"/>
        </w:rPr>
      </w:pPr>
    </w:p>
    <w:p w14:paraId="53663516"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Individual Strategy Updates</w:t>
      </w:r>
    </w:p>
    <w:p w14:paraId="130F773E"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720"/>
        <w:contextualSpacing/>
        <w:rPr>
          <w:rFonts w:ascii="Calibri" w:eastAsia="Calibri" w:hAnsi="Calibri" w:cs="Times New Roman"/>
          <w:i/>
          <w:iCs/>
          <w:color w:val="auto"/>
          <w:sz w:val="28"/>
          <w:szCs w:val="28"/>
          <w:lang w:val="en-US"/>
        </w:rPr>
      </w:pPr>
    </w:p>
    <w:p w14:paraId="535E4EBA"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Parent Network Update</w:t>
      </w:r>
    </w:p>
    <w:p w14:paraId="63FF212A"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Calibri" w:eastAsia="Calibri" w:hAnsi="Calibri" w:cs="Times New Roman"/>
          <w:i/>
          <w:iCs/>
          <w:color w:val="auto"/>
          <w:sz w:val="28"/>
          <w:szCs w:val="28"/>
          <w:lang w:val="en-US"/>
        </w:rPr>
      </w:pPr>
    </w:p>
    <w:p w14:paraId="4DA8422A"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How to get our message out?</w:t>
      </w:r>
    </w:p>
    <w:p w14:paraId="4AFF3367"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360"/>
        <w:rPr>
          <w:rFonts w:ascii="Calibri" w:eastAsia="Calibri" w:hAnsi="Calibri" w:cs="Times New Roman"/>
          <w:i/>
          <w:iCs/>
          <w:color w:val="auto"/>
          <w:sz w:val="28"/>
          <w:szCs w:val="28"/>
          <w:lang w:val="en-US"/>
        </w:rPr>
      </w:pPr>
    </w:p>
    <w:p w14:paraId="3B63D0B5"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Update on GSHS Survey-Duane</w:t>
      </w:r>
    </w:p>
    <w:p w14:paraId="7F4A84DE"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Calibri" w:eastAsia="Calibri" w:hAnsi="Calibri" w:cs="Times New Roman"/>
          <w:i/>
          <w:iCs/>
          <w:color w:val="auto"/>
          <w:sz w:val="28"/>
          <w:szCs w:val="28"/>
          <w:lang w:val="en-US"/>
        </w:rPr>
      </w:pPr>
    </w:p>
    <w:p w14:paraId="68D84609"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Youth action team-alternatives</w:t>
      </w:r>
    </w:p>
    <w:p w14:paraId="4C03BE2E"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rPr>
          <w:rFonts w:ascii="Calibri" w:eastAsia="Calibri" w:hAnsi="Calibri" w:cs="Times New Roman"/>
          <w:i/>
          <w:iCs/>
          <w:color w:val="auto"/>
          <w:sz w:val="28"/>
          <w:szCs w:val="28"/>
          <w:lang w:val="en-US"/>
        </w:rPr>
      </w:pPr>
    </w:p>
    <w:p w14:paraId="46A3CEAA"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 xml:space="preserve">Current PSA-No Regrets Spring Break </w:t>
      </w:r>
    </w:p>
    <w:p w14:paraId="153C3570"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Calibri" w:eastAsia="Calibri" w:hAnsi="Calibri" w:cs="Times New Roman"/>
          <w:i/>
          <w:iCs/>
          <w:color w:val="auto"/>
          <w:sz w:val="28"/>
          <w:szCs w:val="28"/>
          <w:lang w:val="en-US"/>
        </w:rPr>
      </w:pPr>
    </w:p>
    <w:p w14:paraId="41DACFD2"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Suggestions for CR interviewees &amp; Young Adults</w:t>
      </w:r>
    </w:p>
    <w:p w14:paraId="026385BB" w14:textId="77777777" w:rsidR="00AB1D2A" w:rsidRPr="00AB1D2A" w:rsidRDefault="00AB1D2A" w:rsidP="00AB1D2A">
      <w:pPr>
        <w:pBdr>
          <w:top w:val="none" w:sz="0" w:space="0" w:color="auto"/>
          <w:left w:val="none" w:sz="0" w:space="0" w:color="auto"/>
          <w:bottom w:val="none" w:sz="0" w:space="0" w:color="auto"/>
          <w:right w:val="none" w:sz="0" w:space="0" w:color="auto"/>
          <w:between w:val="none" w:sz="0" w:space="0" w:color="auto"/>
        </w:pBdr>
        <w:ind w:left="360"/>
        <w:rPr>
          <w:rFonts w:ascii="Calibri" w:eastAsia="Calibri" w:hAnsi="Calibri" w:cs="Times New Roman"/>
          <w:i/>
          <w:iCs/>
          <w:color w:val="auto"/>
          <w:sz w:val="28"/>
          <w:szCs w:val="28"/>
          <w:lang w:val="en-US"/>
        </w:rPr>
      </w:pPr>
    </w:p>
    <w:p w14:paraId="3F0E13A0" w14:textId="77777777" w:rsidR="00AB1D2A" w:rsidRPr="00AB1D2A" w:rsidRDefault="00AB1D2A" w:rsidP="00AB1D2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Calibri" w:eastAsia="Calibri" w:hAnsi="Calibri" w:cs="Times New Roman"/>
          <w:i/>
          <w:iCs/>
          <w:color w:val="auto"/>
          <w:sz w:val="28"/>
          <w:szCs w:val="28"/>
          <w:lang w:val="en-US"/>
        </w:rPr>
      </w:pPr>
      <w:r w:rsidRPr="00AB1D2A">
        <w:rPr>
          <w:rFonts w:ascii="Calibri" w:eastAsia="Calibri" w:hAnsi="Calibri" w:cs="Times New Roman"/>
          <w:i/>
          <w:iCs/>
          <w:color w:val="auto"/>
          <w:sz w:val="28"/>
          <w:szCs w:val="28"/>
          <w:lang w:val="en-US"/>
        </w:rPr>
        <w:t>SUPPORT MAY MEETING? Different time/doodle</w:t>
      </w:r>
    </w:p>
    <w:p w14:paraId="36F39767" w14:textId="55D113DD" w:rsidR="005552DD" w:rsidRDefault="00E7713E" w:rsidP="005552DD">
      <w:pPr>
        <w:jc w:val="center"/>
      </w:pPr>
      <w:r>
        <w:rPr>
          <w:noProof/>
          <w:lang w:val="en-US"/>
        </w:rPr>
        <w:lastRenderedPageBreak/>
        <w:drawing>
          <wp:inline distT="0" distB="0" distL="0" distR="0" wp14:anchorId="50F3DB27" wp14:editId="3028672A">
            <wp:extent cx="1924050" cy="1301739"/>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326_DPILogo_Ta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32219" cy="1307266"/>
                    </a:xfrm>
                    <a:prstGeom prst="rect">
                      <a:avLst/>
                    </a:prstGeom>
                  </pic:spPr>
                </pic:pic>
              </a:graphicData>
            </a:graphic>
          </wp:inline>
        </w:drawing>
      </w:r>
    </w:p>
    <w:p w14:paraId="3A040DC7" w14:textId="77777777" w:rsidR="005552DD" w:rsidRDefault="005552DD" w:rsidP="005552DD">
      <w:pPr>
        <w:jc w:val="center"/>
      </w:pPr>
      <w:r>
        <w:t>Decatur Prevention Initiative</w:t>
      </w:r>
    </w:p>
    <w:p w14:paraId="48917072" w14:textId="2AF6072A" w:rsidR="005552DD" w:rsidRDefault="00036D05" w:rsidP="005552DD">
      <w:pPr>
        <w:jc w:val="center"/>
      </w:pPr>
      <w:r>
        <w:t xml:space="preserve">Coalition Meeting Notes: </w:t>
      </w:r>
      <w:r w:rsidR="004E57E7">
        <w:t xml:space="preserve">April 14, </w:t>
      </w:r>
      <w:r w:rsidR="00A71F41">
        <w:t>2020</w:t>
      </w:r>
      <w:r w:rsidR="005552DD">
        <w:t xml:space="preserve"> 1:00pm – 2:30pm</w:t>
      </w:r>
    </w:p>
    <w:p w14:paraId="0E93A780" w14:textId="2A665143" w:rsidR="005552DD" w:rsidRDefault="004E57E7" w:rsidP="005552DD">
      <w:pPr>
        <w:jc w:val="center"/>
      </w:pPr>
      <w:r>
        <w:t>Virtual Zoom Meeting</w:t>
      </w:r>
    </w:p>
    <w:p w14:paraId="518D840F" w14:textId="77777777" w:rsidR="005552DD" w:rsidRDefault="005552DD" w:rsidP="005552DD">
      <w:pPr>
        <w:jc w:val="center"/>
      </w:pPr>
    </w:p>
    <w:p w14:paraId="3D1013E2" w14:textId="08322988" w:rsidR="005552DD" w:rsidRDefault="00D51349" w:rsidP="005552DD">
      <w:r>
        <w:rPr>
          <w:b/>
        </w:rPr>
        <w:t xml:space="preserve">Attendance </w:t>
      </w:r>
      <w:r w:rsidR="00EB3E69">
        <w:rPr>
          <w:b/>
        </w:rPr>
        <w:t>(</w:t>
      </w:r>
      <w:r w:rsidR="004E57E7">
        <w:rPr>
          <w:b/>
        </w:rPr>
        <w:t>17</w:t>
      </w:r>
      <w:r w:rsidR="00C73842">
        <w:rPr>
          <w:b/>
        </w:rPr>
        <w:t>)</w:t>
      </w:r>
      <w:r w:rsidR="005552DD">
        <w:rPr>
          <w:b/>
        </w:rPr>
        <w:t>:</w:t>
      </w:r>
      <w:r w:rsidR="004E57E7">
        <w:t xml:space="preserve"> </w:t>
      </w:r>
      <w:r w:rsidR="003A3A5D">
        <w:t>Eve Helms (Decatur Housing Authority-youth serving organization),</w:t>
      </w:r>
      <w:r w:rsidR="004E57E7">
        <w:t xml:space="preserve"> </w:t>
      </w:r>
      <w:r>
        <w:t>Kimberly Wilson (GUIDE</w:t>
      </w:r>
      <w:r w:rsidR="0000256C">
        <w:t>-prevention agency</w:t>
      </w:r>
      <w:r>
        <w:t>)</w:t>
      </w:r>
      <w:r w:rsidR="00A71F41">
        <w:t>, Corey Bivens (Decatur Housing Authority</w:t>
      </w:r>
      <w:r w:rsidR="0000256C">
        <w:t>-youth serving org</w:t>
      </w:r>
      <w:r w:rsidR="00A71F41">
        <w:t>),</w:t>
      </w:r>
      <w:r w:rsidR="00EB3E69">
        <w:t xml:space="preserve"> </w:t>
      </w:r>
      <w:r w:rsidR="004E57E7">
        <w:t>D</w:t>
      </w:r>
      <w:r w:rsidR="00EB3E69">
        <w:t>uane Sprull (City Schools of Decatur-Educator), Joe Lee (City Schools of Decatur-D</w:t>
      </w:r>
      <w:r w:rsidR="001F76CB">
        <w:t>ept of Labor Business</w:t>
      </w:r>
      <w:r w:rsidR="00EB3E69">
        <w:t>),</w:t>
      </w:r>
      <w:r w:rsidR="004E57E7">
        <w:t xml:space="preserve"> Janel Allen (</w:t>
      </w:r>
      <w:r w:rsidR="007C0472">
        <w:t>SA (CSB)</w:t>
      </w:r>
      <w:r w:rsidR="001F76CB">
        <w:t>-Gov’t Agency Treatmen</w:t>
      </w:r>
      <w:r w:rsidR="004E57E7">
        <w:t xml:space="preserve">t), </w:t>
      </w:r>
      <w:proofErr w:type="spellStart"/>
      <w:r w:rsidR="004E57E7">
        <w:t>Thien</w:t>
      </w:r>
      <w:proofErr w:type="spellEnd"/>
      <w:r w:rsidR="004E57E7">
        <w:t xml:space="preserve"> Louis Do</w:t>
      </w:r>
      <w:r w:rsidR="007C0472">
        <w:t xml:space="preserve"> (CPAC</w:t>
      </w:r>
      <w:r w:rsidR="001F76CB">
        <w:t>S-SA Prevention Agency</w:t>
      </w:r>
      <w:r w:rsidR="007C0472">
        <w:t xml:space="preserve">), </w:t>
      </w:r>
      <w:r w:rsidR="004E57E7">
        <w:t>Alondra</w:t>
      </w:r>
      <w:r w:rsidR="007C0472">
        <w:t xml:space="preserve"> Cruz (Substance Abuse Prev</w:t>
      </w:r>
      <w:r w:rsidR="001F76CB">
        <w:t>ention Agency-</w:t>
      </w:r>
      <w:r w:rsidR="004E57E7">
        <w:t>CPAC</w:t>
      </w:r>
      <w:r w:rsidR="001F76CB">
        <w:t>S</w:t>
      </w:r>
      <w:r w:rsidR="004E57E7">
        <w:t xml:space="preserve">), Devon </w:t>
      </w:r>
      <w:r w:rsidR="001F76CB">
        <w:t>Johnson</w:t>
      </w:r>
      <w:r w:rsidR="007C0472">
        <w:t xml:space="preserve"> (</w:t>
      </w:r>
      <w:r w:rsidR="001F76CB">
        <w:t>Emory Maternal Health-Health</w:t>
      </w:r>
      <w:r w:rsidR="007C0472">
        <w:t>)</w:t>
      </w:r>
      <w:r w:rsidR="004E57E7">
        <w:t xml:space="preserve">, Lori </w:t>
      </w:r>
      <w:r w:rsidR="007C0472">
        <w:t xml:space="preserve">Murphy </w:t>
      </w:r>
      <w:r w:rsidR="004E57E7">
        <w:t>(Medical Association of GA</w:t>
      </w:r>
      <w:r w:rsidR="001F76CB">
        <w:t>-Medical</w:t>
      </w:r>
      <w:r w:rsidR="004E57E7">
        <w:t>), Susan Morley (</w:t>
      </w:r>
      <w:r w:rsidR="007C0472">
        <w:t>Recovery/</w:t>
      </w:r>
      <w:r w:rsidR="004E57E7">
        <w:t>Parenting Coach</w:t>
      </w:r>
      <w:r w:rsidR="007C0472">
        <w:t>-</w:t>
      </w:r>
      <w:r w:rsidR="004E57E7">
        <w:t xml:space="preserve"> D</w:t>
      </w:r>
      <w:r w:rsidR="001F76CB">
        <w:t>ecatur Parents Network</w:t>
      </w:r>
      <w:r w:rsidR="004E57E7">
        <w:t>), Joyce</w:t>
      </w:r>
      <w:r w:rsidR="007C0472">
        <w:t xml:space="preserve"> Stubbs</w:t>
      </w:r>
      <w:r w:rsidR="004E57E7">
        <w:t xml:space="preserve"> (Bulloch Council on Alcohol and Drugs), Wendy Jefferson</w:t>
      </w:r>
      <w:r w:rsidR="007C0472">
        <w:t xml:space="preserve">, (Health Care </w:t>
      </w:r>
      <w:r w:rsidR="001F76CB">
        <w:t>-</w:t>
      </w:r>
      <w:r w:rsidR="007C0472">
        <w:t>DeKalb Serv. Bd.), M</w:t>
      </w:r>
      <w:r w:rsidR="00EB3E69">
        <w:t>arnie Grozin (DPI Youth Coordinator), Carol Treible (DPI Evaluator), Dee Anderson (DPI Outreach/Parent Coordinator), Terrie Moore (DPI Executive Director)</w:t>
      </w:r>
      <w:r w:rsidR="004E57E7">
        <w:t>.</w:t>
      </w:r>
      <w:r w:rsidR="001F76CB">
        <w:t xml:space="preserve"> No sign-in was available </w:t>
      </w:r>
      <w:proofErr w:type="gramStart"/>
      <w:r w:rsidR="001F76CB">
        <w:t>at this time</w:t>
      </w:r>
      <w:proofErr w:type="gramEnd"/>
      <w:r w:rsidR="001F76CB">
        <w:t xml:space="preserve"> for the online meeting. </w:t>
      </w:r>
    </w:p>
    <w:p w14:paraId="74DB69E4" w14:textId="207A54E7" w:rsidR="00D51349" w:rsidRDefault="00D51349" w:rsidP="005552DD"/>
    <w:p w14:paraId="2CD7962D" w14:textId="57621DB3" w:rsidR="005552DD" w:rsidRDefault="005552DD" w:rsidP="005552DD">
      <w:r w:rsidRPr="00484958">
        <w:rPr>
          <w:b/>
        </w:rPr>
        <w:t>Start:</w:t>
      </w:r>
      <w:r>
        <w:t xml:space="preserve"> 1:</w:t>
      </w:r>
      <w:r w:rsidR="007C0472">
        <w:t>05</w:t>
      </w:r>
      <w:r w:rsidR="000F58F1">
        <w:t xml:space="preserve"> </w:t>
      </w:r>
      <w:r>
        <w:t>pm</w:t>
      </w:r>
    </w:p>
    <w:p w14:paraId="65A9045A" w14:textId="539B82B0" w:rsidR="005552DD" w:rsidRDefault="005552DD" w:rsidP="005552DD">
      <w:r w:rsidRPr="00484958">
        <w:rPr>
          <w:b/>
        </w:rPr>
        <w:t>End</w:t>
      </w:r>
      <w:r w:rsidRPr="0019449D">
        <w:rPr>
          <w:bCs/>
        </w:rPr>
        <w:t>:</w:t>
      </w:r>
      <w:r w:rsidR="00FC19A1" w:rsidRPr="0019449D">
        <w:rPr>
          <w:bCs/>
        </w:rPr>
        <w:t xml:space="preserve">  </w:t>
      </w:r>
      <w:r w:rsidR="007C0472">
        <w:rPr>
          <w:bCs/>
        </w:rPr>
        <w:t>2</w:t>
      </w:r>
      <w:r w:rsidR="0019449D" w:rsidRPr="0019449D">
        <w:rPr>
          <w:bCs/>
        </w:rPr>
        <w:t>:</w:t>
      </w:r>
      <w:r w:rsidR="007C0472">
        <w:rPr>
          <w:bCs/>
        </w:rPr>
        <w:t>3</w:t>
      </w:r>
      <w:r w:rsidR="0019449D" w:rsidRPr="0019449D">
        <w:rPr>
          <w:bCs/>
        </w:rPr>
        <w:t>0</w:t>
      </w:r>
      <w:r w:rsidR="000F58F1">
        <w:t xml:space="preserve"> </w:t>
      </w:r>
      <w:r>
        <w:t>pm</w:t>
      </w:r>
    </w:p>
    <w:p w14:paraId="7551F695" w14:textId="2CBB80BA" w:rsidR="005715CA" w:rsidRDefault="005552DD" w:rsidP="004500DF">
      <w:r w:rsidRPr="00D11C24">
        <w:rPr>
          <w:noProof/>
        </w:rPr>
        <w:t xml:space="preserve">Notes </w:t>
      </w:r>
      <w:r>
        <w:rPr>
          <w:noProof/>
        </w:rPr>
        <w:t xml:space="preserve">provided </w:t>
      </w:r>
      <w:r w:rsidRPr="00D11C24">
        <w:rPr>
          <w:noProof/>
        </w:rPr>
        <w:t xml:space="preserve">by </w:t>
      </w:r>
      <w:r w:rsidR="0019449D">
        <w:rPr>
          <w:noProof/>
        </w:rPr>
        <w:t>Dee Anderson</w:t>
      </w:r>
    </w:p>
    <w:p w14:paraId="54EC7609" w14:textId="6D53AA76" w:rsidR="00003424" w:rsidRDefault="004500DF" w:rsidP="007E0834">
      <w:pPr>
        <w:pStyle w:val="ListParagraph"/>
        <w:numPr>
          <w:ilvl w:val="0"/>
          <w:numId w:val="1"/>
        </w:numPr>
      </w:pPr>
      <w:r w:rsidRPr="007E0834">
        <w:rPr>
          <w:b/>
        </w:rPr>
        <w:t>Welcome/Introductions:</w:t>
      </w:r>
      <w:r w:rsidR="00003424">
        <w:rPr>
          <w:b/>
        </w:rPr>
        <w:t xml:space="preserve"> </w:t>
      </w:r>
      <w:r w:rsidR="00003424">
        <w:rPr>
          <w:bCs/>
        </w:rPr>
        <w:t>Despite t</w:t>
      </w:r>
      <w:r w:rsidR="001F76CB">
        <w:rPr>
          <w:bCs/>
        </w:rPr>
        <w:t>he COVID-19</w:t>
      </w:r>
      <w:r w:rsidR="00003424">
        <w:rPr>
          <w:bCs/>
        </w:rPr>
        <w:t xml:space="preserve"> pandemic and social distancing, DPI Coalition will continue to meet virtually. Terrie Moore welcomed members and read the DPI vision and mission.</w:t>
      </w:r>
      <w:r w:rsidR="00A71F41">
        <w:t xml:space="preserve"> </w:t>
      </w:r>
      <w:r w:rsidR="001F76CB">
        <w:t>All online and phone call-in participants made introduction</w:t>
      </w:r>
      <w:r w:rsidR="00003424">
        <w:t xml:space="preserve">s. </w:t>
      </w:r>
    </w:p>
    <w:p w14:paraId="19D07703" w14:textId="3DBF6621" w:rsidR="00B13F35" w:rsidRDefault="00003424" w:rsidP="007E0834">
      <w:pPr>
        <w:pStyle w:val="ListParagraph"/>
        <w:numPr>
          <w:ilvl w:val="0"/>
          <w:numId w:val="1"/>
        </w:numPr>
      </w:pPr>
      <w:r w:rsidRPr="008C292A">
        <w:rPr>
          <w:b/>
          <w:bCs/>
        </w:rPr>
        <w:t>Terrie conducted some online survey questions</w:t>
      </w:r>
      <w:r>
        <w:t xml:space="preserve">. </w:t>
      </w:r>
      <w:r w:rsidRPr="008C292A">
        <w:rPr>
          <w:b/>
          <w:bCs/>
        </w:rPr>
        <w:t>The first question was:</w:t>
      </w:r>
      <w:r>
        <w:t xml:space="preserve"> “How are you doing during the pandemic? The responses were: 10% still going to work, 50% work at home remotely</w:t>
      </w:r>
      <w:r w:rsidR="001F76CB">
        <w:t>,</w:t>
      </w:r>
      <w:r>
        <w:t xml:space="preserve"> and 40% do a combination of both. </w:t>
      </w:r>
    </w:p>
    <w:p w14:paraId="28381908" w14:textId="15D38D45" w:rsidR="00003424" w:rsidRPr="00003424" w:rsidRDefault="00003424" w:rsidP="00003424">
      <w:pPr>
        <w:pStyle w:val="ListParagraph"/>
        <w:numPr>
          <w:ilvl w:val="0"/>
          <w:numId w:val="1"/>
        </w:numPr>
        <w:rPr>
          <w:u w:val="single"/>
        </w:rPr>
      </w:pPr>
      <w:r w:rsidRPr="00003424">
        <w:rPr>
          <w:b/>
          <w:bCs/>
        </w:rPr>
        <w:t xml:space="preserve">Alcohol Awareness Month </w:t>
      </w:r>
      <w:r>
        <w:rPr>
          <w:b/>
          <w:bCs/>
        </w:rPr>
        <w:t>–</w:t>
      </w:r>
      <w:r w:rsidRPr="00003424">
        <w:rPr>
          <w:b/>
          <w:bCs/>
        </w:rPr>
        <w:t xml:space="preserve"> Terrie</w:t>
      </w:r>
      <w:r>
        <w:rPr>
          <w:b/>
          <w:bCs/>
        </w:rPr>
        <w:t xml:space="preserve">: </w:t>
      </w:r>
      <w:r w:rsidRPr="00003424">
        <w:t>The coalition members were asked</w:t>
      </w:r>
      <w:r w:rsidR="008C292A">
        <w:t>:</w:t>
      </w:r>
      <w:r w:rsidRPr="00003424">
        <w:t xml:space="preserve"> “What </w:t>
      </w:r>
      <w:r w:rsidR="001F76CB">
        <w:t>do you see</w:t>
      </w:r>
      <w:r w:rsidRPr="00003424">
        <w:t xml:space="preserve"> in the community</w:t>
      </w:r>
      <w:r>
        <w:t xml:space="preserve">?” The responses were: increase of alcohol consumption by adults; withdrawal from alcohol, youth vaping and using e-cigarettes, parents are using substances to cope with anxiety and depression. Youth still hanging out in </w:t>
      </w:r>
      <w:r w:rsidR="001F76CB">
        <w:t xml:space="preserve">more </w:t>
      </w:r>
      <w:r>
        <w:t>than 10 group size on playground and square.</w:t>
      </w:r>
      <w:r>
        <w:rPr>
          <w:b/>
          <w:bCs/>
        </w:rPr>
        <w:t xml:space="preserve"> </w:t>
      </w:r>
      <w:r w:rsidRPr="00003424">
        <w:t xml:space="preserve">Terrie </w:t>
      </w:r>
      <w:r>
        <w:t xml:space="preserve">shared that DPI would be allowed by the State to use our old PSA messages that we did on the MARTA. </w:t>
      </w:r>
      <w:r w:rsidR="001F76CB">
        <w:t xml:space="preserve">DPI will be </w:t>
      </w:r>
      <w:r w:rsidR="008C292A">
        <w:t>permitted</w:t>
      </w:r>
      <w:r>
        <w:t xml:space="preserve"> to relaunch in </w:t>
      </w:r>
      <w:r w:rsidR="001F76CB">
        <w:t xml:space="preserve">the </w:t>
      </w:r>
      <w:r>
        <w:t>30030 zip code and use Geo-Targeting. (</w:t>
      </w:r>
      <w:r w:rsidR="008C292A">
        <w:t>Do not</w:t>
      </w:r>
      <w:r>
        <w:t xml:space="preserve"> let kids drink and Talking to kids about drinking). </w:t>
      </w:r>
    </w:p>
    <w:p w14:paraId="3B6D678B" w14:textId="24F0DD65" w:rsidR="00003424" w:rsidRPr="008C292A" w:rsidRDefault="00003424" w:rsidP="00256986">
      <w:pPr>
        <w:pStyle w:val="ListParagraph"/>
        <w:numPr>
          <w:ilvl w:val="0"/>
          <w:numId w:val="1"/>
        </w:numPr>
        <w:rPr>
          <w:b/>
          <w:bCs/>
        </w:rPr>
      </w:pPr>
      <w:r w:rsidRPr="008C292A">
        <w:rPr>
          <w:b/>
          <w:bCs/>
        </w:rPr>
        <w:t xml:space="preserve">DPI Partnership with Bulloch Council </w:t>
      </w:r>
      <w:r w:rsidR="008C292A" w:rsidRPr="008C292A">
        <w:rPr>
          <w:b/>
          <w:bCs/>
        </w:rPr>
        <w:t xml:space="preserve">– </w:t>
      </w:r>
      <w:r w:rsidR="008C292A">
        <w:t>DPI is partnering with Bulloch on an ATOD grant for ages 14-2</w:t>
      </w:r>
      <w:r w:rsidR="001F76CB">
        <w:t>4</w:t>
      </w:r>
      <w:r w:rsidR="008C292A">
        <w:t xml:space="preserve"> years old. The Spring Break video </w:t>
      </w:r>
      <w:r w:rsidR="001F76CB">
        <w:t xml:space="preserve">launched under this grant is </w:t>
      </w:r>
      <w:r w:rsidR="008C292A">
        <w:t>on the DPI website. Tiffany updated the website</w:t>
      </w:r>
      <w:r w:rsidR="001F76CB">
        <w:t>,</w:t>
      </w:r>
      <w:r w:rsidR="008C292A">
        <w:t xml:space="preserve"> and you can see the underage drinking PSA posted on Facebook pages and Decaturpi.org. Terrie reminded the coalition to continue to follow us on our DPI Facebook page.</w:t>
      </w:r>
    </w:p>
    <w:p w14:paraId="72991FDE" w14:textId="6C0426AA" w:rsidR="008C292A" w:rsidRDefault="008C292A" w:rsidP="00256986">
      <w:pPr>
        <w:pStyle w:val="ListParagraph"/>
        <w:numPr>
          <w:ilvl w:val="0"/>
          <w:numId w:val="1"/>
        </w:numPr>
      </w:pPr>
      <w:r w:rsidRPr="008C292A">
        <w:rPr>
          <w:b/>
          <w:bCs/>
        </w:rPr>
        <w:t>Question#2 – Terrie</w:t>
      </w:r>
      <w:r>
        <w:rPr>
          <w:b/>
          <w:bCs/>
        </w:rPr>
        <w:t xml:space="preserve">: </w:t>
      </w:r>
      <w:r w:rsidRPr="008C292A">
        <w:t>“What are you doing to take care of yourself?</w:t>
      </w:r>
      <w:r>
        <w:t xml:space="preserve">” There were many self-care and </w:t>
      </w:r>
      <w:r w:rsidR="001F76CB">
        <w:t>community service</w:t>
      </w:r>
      <w:r>
        <w:t xml:space="preserve"> responses; for example, exercise, brief walks, play games, puzzles, </w:t>
      </w:r>
      <w:proofErr w:type="gramStart"/>
      <w:r>
        <w:t>rest</w:t>
      </w:r>
      <w:proofErr w:type="gramEnd"/>
      <w:r>
        <w:t xml:space="preserve"> and naps, eating healthy, call a neighbor, call friends and family, listen to music, and read. </w:t>
      </w:r>
    </w:p>
    <w:p w14:paraId="16DB67FC" w14:textId="6683221D" w:rsidR="008C292A" w:rsidRPr="008C292A" w:rsidRDefault="008C292A" w:rsidP="00256986">
      <w:pPr>
        <w:pStyle w:val="ListParagraph"/>
        <w:numPr>
          <w:ilvl w:val="0"/>
          <w:numId w:val="1"/>
        </w:numPr>
        <w:rPr>
          <w:b/>
          <w:bCs/>
        </w:rPr>
      </w:pPr>
      <w:r>
        <w:rPr>
          <w:b/>
          <w:bCs/>
        </w:rPr>
        <w:t>Question#3 –</w:t>
      </w:r>
      <w:r w:rsidRPr="008C292A">
        <w:rPr>
          <w:b/>
          <w:bCs/>
        </w:rPr>
        <w:t xml:space="preserve"> Terrie</w:t>
      </w:r>
      <w:r>
        <w:rPr>
          <w:b/>
          <w:bCs/>
        </w:rPr>
        <w:t>:</w:t>
      </w:r>
      <w:r>
        <w:t xml:space="preserve">” What are some of the root causes of </w:t>
      </w:r>
      <w:r w:rsidR="001F76CB">
        <w:t>underage drinking</w:t>
      </w:r>
      <w:r>
        <w:t xml:space="preserve"> in the city?” The results will help drive us to where we need to go. Results are: Social Availability 73%, Parental Attitude 64%/; Peer Attitude (45%) and Low Perception of Risk (36%); Laws and Enforcement (0%), Retail Availability (9-10%)</w:t>
      </w:r>
    </w:p>
    <w:p w14:paraId="4CD77A38" w14:textId="205EEDC1" w:rsidR="008C292A" w:rsidRPr="001F76CB" w:rsidRDefault="008C292A" w:rsidP="001F76CB">
      <w:pPr>
        <w:rPr>
          <w:b/>
          <w:bCs/>
        </w:rPr>
      </w:pPr>
    </w:p>
    <w:p w14:paraId="5C0914A7" w14:textId="636A3178" w:rsidR="008C292A" w:rsidRDefault="008C292A" w:rsidP="008C292A">
      <w:pPr>
        <w:pStyle w:val="ListParagraph"/>
        <w:ind w:left="360"/>
        <w:rPr>
          <w:b/>
          <w:bCs/>
        </w:rPr>
      </w:pPr>
    </w:p>
    <w:p w14:paraId="7BF8AA86" w14:textId="2486F406" w:rsidR="008C292A" w:rsidRDefault="008C292A" w:rsidP="008C292A">
      <w:pPr>
        <w:pStyle w:val="ListParagraph"/>
        <w:numPr>
          <w:ilvl w:val="0"/>
          <w:numId w:val="1"/>
        </w:numPr>
      </w:pPr>
      <w:r>
        <w:rPr>
          <w:b/>
          <w:bCs/>
        </w:rPr>
        <w:t xml:space="preserve">Devon </w:t>
      </w:r>
      <w:r w:rsidR="001F76CB">
        <w:rPr>
          <w:b/>
          <w:bCs/>
        </w:rPr>
        <w:t>Johnson shared</w:t>
      </w:r>
      <w:r w:rsidRPr="008C292A">
        <w:t xml:space="preserve"> promoting “No underage drinking” PSAs</w:t>
      </w:r>
      <w:r>
        <w:t xml:space="preserve"> </w:t>
      </w:r>
      <w:r w:rsidR="001F76CB">
        <w:t>through live-</w:t>
      </w:r>
      <w:r>
        <w:t xml:space="preserve">streaming </w:t>
      </w:r>
      <w:r w:rsidR="001F76CB">
        <w:t xml:space="preserve">services such as Hulu and Roku. Emory and The Council on Alcohol and Drugs recently launched a PSA this </w:t>
      </w:r>
      <w:proofErr w:type="gramStart"/>
      <w:r w:rsidR="001F76CB">
        <w:t>way, when</w:t>
      </w:r>
      <w:proofErr w:type="gramEnd"/>
      <w:r w:rsidR="001F76CB">
        <w:t xml:space="preserve"> movie theatres closed. The PSA focus is alcohol use during pregnancy and underage drinking. (This PSA is now </w:t>
      </w:r>
      <w:proofErr w:type="gramStart"/>
      <w:r w:rsidR="001F76CB">
        <w:t>streaming  in</w:t>
      </w:r>
      <w:proofErr w:type="gramEnd"/>
      <w:r w:rsidR="001F76CB">
        <w:t xml:space="preserve"> the Decatur zip code, at no charge to DPI.)</w:t>
      </w:r>
      <w:r>
        <w:t xml:space="preserve"> </w:t>
      </w:r>
      <w:r w:rsidR="001F76CB">
        <w:t xml:space="preserve">Streaming is not feasible for DPI due to the cost. </w:t>
      </w:r>
    </w:p>
    <w:p w14:paraId="1289C137" w14:textId="013B4AC6" w:rsidR="001F76CB" w:rsidRDefault="008C292A" w:rsidP="008C292A">
      <w:pPr>
        <w:pStyle w:val="ListParagraph"/>
        <w:numPr>
          <w:ilvl w:val="0"/>
          <w:numId w:val="1"/>
        </w:numPr>
      </w:pPr>
      <w:r>
        <w:rPr>
          <w:b/>
          <w:bCs/>
        </w:rPr>
        <w:t>CSD - Joe Lee is</w:t>
      </w:r>
      <w:r>
        <w:t xml:space="preserve"> working with Decatur HS seniors to complete their senior projects, recommendation letter</w:t>
      </w:r>
      <w:r w:rsidR="001F76CB">
        <w:t>s</w:t>
      </w:r>
      <w:r>
        <w:t>,</w:t>
      </w:r>
      <w:r w:rsidR="001F76CB">
        <w:t xml:space="preserve"> and</w:t>
      </w:r>
      <w:r>
        <w:t xml:space="preserve"> scholarship applications to Decatur Education Foundation. He is working to keep seniors encourage and to stay hopeful. </w:t>
      </w:r>
      <w:r w:rsidR="001F76CB">
        <w:t xml:space="preserve">A member wanted to know </w:t>
      </w:r>
      <w:proofErr w:type="gramStart"/>
      <w:r w:rsidR="001F76CB">
        <w:t xml:space="preserve">if </w:t>
      </w:r>
      <w:r>
        <w:t xml:space="preserve"> CSD</w:t>
      </w:r>
      <w:proofErr w:type="gramEnd"/>
      <w:r>
        <w:t xml:space="preserve"> </w:t>
      </w:r>
      <w:r w:rsidR="001F76CB">
        <w:t>is considering continuing</w:t>
      </w:r>
      <w:r>
        <w:t xml:space="preserve"> virtual learning </w:t>
      </w:r>
      <w:r w:rsidR="001F76CB">
        <w:t>in the</w:t>
      </w:r>
      <w:r>
        <w:t xml:space="preserve"> fall</w:t>
      </w:r>
      <w:r w:rsidR="001F76CB">
        <w:t xml:space="preserve">. </w:t>
      </w:r>
      <w:r>
        <w:t xml:space="preserve">The school system is already using Google </w:t>
      </w:r>
      <w:r w:rsidR="001F76CB">
        <w:t>C</w:t>
      </w:r>
      <w:r>
        <w:t xml:space="preserve">lassroom and Google </w:t>
      </w:r>
      <w:r w:rsidR="001F76CB">
        <w:t>M</w:t>
      </w:r>
      <w:r>
        <w:t xml:space="preserve">eet and working on </w:t>
      </w:r>
      <w:r w:rsidR="001F76CB">
        <w:t xml:space="preserve">ensuring that </w:t>
      </w:r>
      <w:r>
        <w:t>students/teacher</w:t>
      </w:r>
      <w:r w:rsidR="001F76CB">
        <w:t>s</w:t>
      </w:r>
      <w:r>
        <w:t xml:space="preserve"> are protected</w:t>
      </w:r>
      <w:r w:rsidR="001F76CB">
        <w:t>,</w:t>
      </w:r>
      <w:r>
        <w:t xml:space="preserve"> e.g.</w:t>
      </w:r>
      <w:r w:rsidR="001F76CB">
        <w:t>,</w:t>
      </w:r>
      <w:r>
        <w:t xml:space="preserve"> </w:t>
      </w:r>
      <w:proofErr w:type="gramStart"/>
      <w:r>
        <w:t>Safe</w:t>
      </w:r>
      <w:proofErr w:type="gramEnd"/>
      <w:r>
        <w:t xml:space="preserve"> and secure platform. </w:t>
      </w:r>
      <w:r w:rsidRPr="008C292A">
        <w:rPr>
          <w:b/>
          <w:bCs/>
        </w:rPr>
        <w:t>Duane Sprull</w:t>
      </w:r>
      <w:r>
        <w:t xml:space="preserve"> </w:t>
      </w:r>
      <w:r w:rsidR="001F76CB">
        <w:t>shared</w:t>
      </w:r>
      <w:r>
        <w:t xml:space="preserve"> that DHS gave out food during the hours of 9 am</w:t>
      </w:r>
      <w:r w:rsidR="001F76CB">
        <w:t>,</w:t>
      </w:r>
      <w:r>
        <w:t xml:space="preserve"> and 11 am</w:t>
      </w:r>
      <w:r w:rsidR="001F76CB">
        <w:t>. T</w:t>
      </w:r>
      <w:r>
        <w:t xml:space="preserve">he youth </w:t>
      </w:r>
      <w:proofErr w:type="gramStart"/>
      <w:r w:rsidR="001F76CB">
        <w:t xml:space="preserve">have </w:t>
      </w:r>
      <w:r>
        <w:t>to</w:t>
      </w:r>
      <w:proofErr w:type="gramEnd"/>
      <w:r>
        <w:t xml:space="preserve"> come up to school. This allowed school counselors or staff to </w:t>
      </w:r>
      <w:r w:rsidR="001F76CB">
        <w:t>see students. There is a c</w:t>
      </w:r>
      <w:r>
        <w:t xml:space="preserve">oncern about the </w:t>
      </w:r>
      <w:r w:rsidR="001F76CB">
        <w:t xml:space="preserve">possible </w:t>
      </w:r>
      <w:r>
        <w:t xml:space="preserve">increase </w:t>
      </w:r>
      <w:r w:rsidR="001F76CB">
        <w:t>in</w:t>
      </w:r>
      <w:r>
        <w:t xml:space="preserve"> physical or domestic abuse during this pandemic.</w:t>
      </w:r>
      <w:r w:rsidR="001F76CB">
        <w:t xml:space="preserve"> Domestic violence reports have increased, while child abuse referrals have declined. </w:t>
      </w:r>
    </w:p>
    <w:p w14:paraId="13C30CF2" w14:textId="36855869" w:rsidR="008C292A" w:rsidRDefault="008C292A" w:rsidP="001F76CB">
      <w:pPr>
        <w:pStyle w:val="ListParagraph"/>
        <w:numPr>
          <w:ilvl w:val="0"/>
          <w:numId w:val="1"/>
        </w:numPr>
      </w:pPr>
      <w:r>
        <w:t xml:space="preserve">Duane shared that 650 responses came back from </w:t>
      </w:r>
      <w:r w:rsidR="001F76CB">
        <w:t xml:space="preserve">the supplemental </w:t>
      </w:r>
      <w:r>
        <w:t>GA. School Survey</w:t>
      </w:r>
      <w:r w:rsidR="001F76CB">
        <w:t xml:space="preserve">. This supplemental survey will help us to meet our grant deliverables and to measure the changes in perception of parental disapproval. At the </w:t>
      </w:r>
      <w:r>
        <w:t xml:space="preserve">CSD </w:t>
      </w:r>
      <w:r w:rsidR="001F76CB">
        <w:t xml:space="preserve">Board meeting tonight, a </w:t>
      </w:r>
      <w:r>
        <w:t>decision</w:t>
      </w:r>
      <w:r w:rsidR="001F76CB">
        <w:t xml:space="preserve"> will be made</w:t>
      </w:r>
      <w:r>
        <w:t xml:space="preserve"> on what date school will end, summer programming, and fall school schedule. </w:t>
      </w:r>
    </w:p>
    <w:p w14:paraId="2029500F" w14:textId="43003A57" w:rsidR="008C292A" w:rsidRDefault="008C292A" w:rsidP="008C292A">
      <w:pPr>
        <w:pStyle w:val="ListParagraph"/>
        <w:numPr>
          <w:ilvl w:val="0"/>
          <w:numId w:val="1"/>
        </w:numPr>
      </w:pPr>
      <w:r>
        <w:rPr>
          <w:b/>
          <w:bCs/>
        </w:rPr>
        <w:t xml:space="preserve">All-Stars Program: Marnie Grozin </w:t>
      </w:r>
      <w:r>
        <w:t xml:space="preserve">started the third round and </w:t>
      </w:r>
      <w:r w:rsidR="001F76CB">
        <w:t>will</w:t>
      </w:r>
      <w:r>
        <w:t xml:space="preserve"> continue to </w:t>
      </w:r>
      <w:r w:rsidR="001F76CB">
        <w:t xml:space="preserve">offer the program virtually, if possible. The annual goal of serving 60 students has been exceeded. </w:t>
      </w:r>
      <w:r>
        <w:t xml:space="preserve"> </w:t>
      </w:r>
      <w:r w:rsidR="001F76CB">
        <w:t>According to the classroom teacher, online participation is low.</w:t>
      </w:r>
      <w:r>
        <w:t xml:space="preserve"> Marnie and Terrie went through the All-Stars training </w:t>
      </w:r>
      <w:r w:rsidR="001F76CB">
        <w:t xml:space="preserve">for virtual presentations </w:t>
      </w:r>
      <w:r>
        <w:t xml:space="preserve">with the Project Developer. Youth Action Team – YAT </w:t>
      </w:r>
      <w:r w:rsidR="001F76CB">
        <w:t xml:space="preserve">is considering </w:t>
      </w:r>
      <w:r>
        <w:t xml:space="preserve">school-sponsored Clubs for HS and MS students. DPI hopes to take YAT kids to Nashville, TN in late July via CADCA Conference but not sure because of social distancing guidelines. </w:t>
      </w:r>
    </w:p>
    <w:p w14:paraId="13F6A574" w14:textId="14C7DA75" w:rsidR="008C292A" w:rsidRDefault="008C292A" w:rsidP="008C292A">
      <w:pPr>
        <w:pStyle w:val="ListParagraph"/>
        <w:numPr>
          <w:ilvl w:val="0"/>
          <w:numId w:val="1"/>
        </w:numPr>
      </w:pPr>
      <w:r>
        <w:rPr>
          <w:b/>
          <w:bCs/>
        </w:rPr>
        <w:t xml:space="preserve">Corey Bivens </w:t>
      </w:r>
      <w:r w:rsidRPr="008C292A">
        <w:t xml:space="preserve">shared that </w:t>
      </w:r>
      <w:r>
        <w:t xml:space="preserve">the City Recreation and Decatur Housing Authority </w:t>
      </w:r>
      <w:r w:rsidR="001F76CB">
        <w:t xml:space="preserve">is </w:t>
      </w:r>
      <w:r>
        <w:t>not sure about their summer camp program this year. The DHA is in the process of moving the DHA Community Center office and staff down to the Oliver House. It do</w:t>
      </w:r>
      <w:r w:rsidR="001F76CB">
        <w:t xml:space="preserve">es not look as if </w:t>
      </w:r>
      <w:r>
        <w:t>CSD</w:t>
      </w:r>
      <w:r w:rsidR="001F76CB">
        <w:t xml:space="preserve"> will be s</w:t>
      </w:r>
      <w:r>
        <w:t xml:space="preserve">erving lunches during the summer. The DHA gave out approximately 90 gift cards to its residents that had school-age children. </w:t>
      </w:r>
    </w:p>
    <w:p w14:paraId="63A7AEDA" w14:textId="1BBD0731" w:rsidR="008C292A" w:rsidRDefault="008C292A" w:rsidP="008C292A">
      <w:pPr>
        <w:pStyle w:val="ListParagraph"/>
        <w:numPr>
          <w:ilvl w:val="0"/>
          <w:numId w:val="1"/>
        </w:numPr>
      </w:pPr>
      <w:r>
        <w:rPr>
          <w:b/>
          <w:bCs/>
        </w:rPr>
        <w:t xml:space="preserve">Decatur Parent Network: Terrie </w:t>
      </w:r>
      <w:r w:rsidRPr="008C292A">
        <w:t>shared</w:t>
      </w:r>
      <w:r>
        <w:t xml:space="preserve"> that during the March D</w:t>
      </w:r>
      <w:r w:rsidR="001F76CB">
        <w:t>ecatur Parents Network</w:t>
      </w:r>
      <w:r>
        <w:t xml:space="preserve"> virtual online meeting, the topic </w:t>
      </w:r>
      <w:proofErr w:type="spellStart"/>
      <w:proofErr w:type="gramStart"/>
      <w:r w:rsidR="001F76CB">
        <w:t>was</w:t>
      </w:r>
      <w:r>
        <w:t>“</w:t>
      </w:r>
      <w:proofErr w:type="gramEnd"/>
      <w:r>
        <w:t>Parenting</w:t>
      </w:r>
      <w:proofErr w:type="spellEnd"/>
      <w:r>
        <w:t xml:space="preserve"> during a Pandemic” part 1</w:t>
      </w:r>
      <w:r w:rsidR="001F76CB">
        <w:t>. A</w:t>
      </w:r>
      <w:r>
        <w:t>pproximately 50 participants</w:t>
      </w:r>
      <w:r w:rsidR="001F76CB">
        <w:t xml:space="preserve"> attended.</w:t>
      </w:r>
      <w:r>
        <w:t xml:space="preserve"> Joel Goul</w:t>
      </w:r>
      <w:r w:rsidR="00732D30">
        <w:t>d</w:t>
      </w:r>
      <w:r>
        <w:t xml:space="preserve"> has been doing the recording</w:t>
      </w:r>
      <w:r w:rsidR="001F76CB">
        <w:t xml:space="preserve">, but this month Tiffany took the lead on editing the Zoom webinar. </w:t>
      </w:r>
      <w:r>
        <w:t xml:space="preserve"> Some of the issues addressed were</w:t>
      </w:r>
      <w:r w:rsidR="001F76CB">
        <w:t>,</w:t>
      </w:r>
      <w:r>
        <w:t xml:space="preserve"> “How are we supporting our children</w:t>
      </w:r>
      <w:r w:rsidR="001F76CB">
        <w:t xml:space="preserve"> w</w:t>
      </w:r>
      <w:r>
        <w:t xml:space="preserve">ho </w:t>
      </w:r>
      <w:r w:rsidR="001F76CB">
        <w:t>may be</w:t>
      </w:r>
      <w:r>
        <w:t xml:space="preserve"> in unsafe homes? Do our children know how to reach out? How are our children doing with the loss of peers, graduation, proms, and relationships”? The DPN Parenting during the Pandemic Part 2 </w:t>
      </w:r>
      <w:r w:rsidR="001F76CB">
        <w:t>will be held</w:t>
      </w:r>
      <w:r>
        <w:t xml:space="preserve"> for April 30 at 7:00 pm. </w:t>
      </w:r>
      <w:r w:rsidRPr="008C292A">
        <w:rPr>
          <w:b/>
          <w:bCs/>
        </w:rPr>
        <w:t>Janel Allen and Susan Morle</w:t>
      </w:r>
      <w:r>
        <w:t xml:space="preserve">y with continue to serve as resources for youth programs.   </w:t>
      </w:r>
    </w:p>
    <w:p w14:paraId="50F14AC9" w14:textId="7384092B" w:rsidR="008C292A" w:rsidRPr="001F76CB" w:rsidRDefault="008C292A" w:rsidP="004F4730">
      <w:pPr>
        <w:pStyle w:val="ListParagraph"/>
        <w:numPr>
          <w:ilvl w:val="0"/>
          <w:numId w:val="1"/>
        </w:numPr>
        <w:rPr>
          <w:b/>
          <w:bCs/>
        </w:rPr>
      </w:pPr>
      <w:r w:rsidRPr="001F76CB">
        <w:rPr>
          <w:b/>
          <w:bCs/>
        </w:rPr>
        <w:t xml:space="preserve">CMAT Parent Team – Dee Anderson </w:t>
      </w:r>
      <w:r w:rsidRPr="008C292A">
        <w:t xml:space="preserve">shared that she calls all the CMAT Parents weekly to check on </w:t>
      </w:r>
      <w:r w:rsidR="001F76CB">
        <w:t>their welfare, and their needs are</w:t>
      </w:r>
      <w:r w:rsidRPr="008C292A">
        <w:t xml:space="preserve"> during this sheltering in place at home. </w:t>
      </w:r>
      <w:r w:rsidR="001F76CB">
        <w:t>The members report doing as well as can be expected during “shelter in place.” One of</w:t>
      </w:r>
      <w:r w:rsidRPr="008C292A">
        <w:t xml:space="preserve"> our parents is </w:t>
      </w:r>
      <w:r w:rsidR="001F76CB">
        <w:t>making</w:t>
      </w:r>
      <w:r w:rsidRPr="008C292A">
        <w:t xml:space="preserve"> masks for her grandchildren, </w:t>
      </w:r>
      <w:r w:rsidR="001F76CB">
        <w:t xml:space="preserve">local children, </w:t>
      </w:r>
      <w:r w:rsidRPr="008C292A">
        <w:t>the hospital nurses</w:t>
      </w:r>
      <w:r>
        <w:t>,</w:t>
      </w:r>
      <w:r w:rsidRPr="008C292A">
        <w:t xml:space="preserve"> and all the CMAT Parents and their families. We applaud her good deed.</w:t>
      </w:r>
      <w:r w:rsidR="001F76CB">
        <w:t xml:space="preserve"> The first CMAT virtual meeting will be on</w:t>
      </w:r>
      <w:r w:rsidRPr="008C292A">
        <w:t xml:space="preserve"> April 16 </w:t>
      </w:r>
      <w:r>
        <w:t>at</w:t>
      </w:r>
      <w:r w:rsidRPr="008C292A">
        <w:t xml:space="preserve"> 4:00</w:t>
      </w:r>
      <w:r>
        <w:t xml:space="preserve"> </w:t>
      </w:r>
      <w:r w:rsidRPr="008C292A">
        <w:t>pm.</w:t>
      </w:r>
      <w:r w:rsidRPr="001F76CB">
        <w:rPr>
          <w:b/>
          <w:bCs/>
        </w:rPr>
        <w:t xml:space="preserve"> </w:t>
      </w:r>
    </w:p>
    <w:p w14:paraId="18CCCB70" w14:textId="43CEA499" w:rsidR="008C292A" w:rsidRPr="001F76CB" w:rsidRDefault="008C292A" w:rsidP="001F76CB">
      <w:pPr>
        <w:pStyle w:val="ListParagraph"/>
        <w:numPr>
          <w:ilvl w:val="0"/>
          <w:numId w:val="1"/>
        </w:numPr>
        <w:rPr>
          <w:b/>
          <w:bCs/>
        </w:rPr>
      </w:pPr>
      <w:r>
        <w:rPr>
          <w:b/>
          <w:bCs/>
        </w:rPr>
        <w:t xml:space="preserve">PSF Grant – </w:t>
      </w:r>
      <w:r w:rsidRPr="008C292A">
        <w:t>Terrie shared that the P</w:t>
      </w:r>
      <w:r w:rsidR="001F76CB">
        <w:t>artnership for Success grant will conduct a</w:t>
      </w:r>
      <w:r w:rsidRPr="008C292A">
        <w:t xml:space="preserve"> Community Readiness Survey next month. </w:t>
      </w:r>
      <w:r>
        <w:t>The s</w:t>
      </w:r>
      <w:r w:rsidRPr="008C292A">
        <w:t xml:space="preserve">urvey </w:t>
      </w:r>
      <w:r w:rsidR="001F76CB">
        <w:t>will cover i</w:t>
      </w:r>
      <w:r w:rsidRPr="008C292A">
        <w:t xml:space="preserve">llicit drug use </w:t>
      </w:r>
      <w:r w:rsidR="001F76CB">
        <w:t>from ages 14-24.</w:t>
      </w:r>
    </w:p>
    <w:p w14:paraId="6390AB70" w14:textId="568ADC93" w:rsidR="008C292A" w:rsidRPr="008C292A" w:rsidRDefault="008C292A" w:rsidP="008C292A">
      <w:pPr>
        <w:pStyle w:val="ListParagraph"/>
        <w:numPr>
          <w:ilvl w:val="0"/>
          <w:numId w:val="1"/>
        </w:numPr>
      </w:pPr>
      <w:r>
        <w:rPr>
          <w:b/>
          <w:bCs/>
        </w:rPr>
        <w:t xml:space="preserve">Evaluations- Carol Treible </w:t>
      </w:r>
      <w:r w:rsidRPr="008C292A">
        <w:t>shared that evaluation is an ongoing continuous process, whether face to face or virtually.  Thank you, DPI family.</w:t>
      </w:r>
    </w:p>
    <w:p w14:paraId="7EF942DF" w14:textId="77777777" w:rsidR="008C292A" w:rsidRDefault="008C292A" w:rsidP="008C292A">
      <w:pPr>
        <w:pStyle w:val="ListParagraph"/>
        <w:ind w:left="360"/>
        <w:rPr>
          <w:b/>
          <w:bCs/>
        </w:rPr>
      </w:pPr>
    </w:p>
    <w:p w14:paraId="31C10B69" w14:textId="61999077" w:rsidR="00003424" w:rsidRDefault="00732D30" w:rsidP="001F76CB">
      <w:pPr>
        <w:pStyle w:val="ListParagraph"/>
        <w:ind w:left="360"/>
        <w:rPr>
          <w:b/>
          <w:bCs/>
        </w:rPr>
      </w:pPr>
      <w:r>
        <w:rPr>
          <w:b/>
          <w:bCs/>
        </w:rPr>
        <w:t>The n</w:t>
      </w:r>
      <w:r w:rsidR="008C292A">
        <w:rPr>
          <w:b/>
          <w:bCs/>
        </w:rPr>
        <w:t>ext meeting is Tuesday, May 5</w:t>
      </w:r>
      <w:r w:rsidR="001F76CB">
        <w:rPr>
          <w:b/>
          <w:bCs/>
        </w:rPr>
        <w:t>,</w:t>
      </w:r>
      <w:r w:rsidR="008C292A">
        <w:rPr>
          <w:b/>
          <w:bCs/>
        </w:rPr>
        <w:t xml:space="preserve"> at 1:00 pm. (Zoom Meeting)</w:t>
      </w:r>
      <w:r w:rsidR="001F76CB">
        <w:rPr>
          <w:b/>
          <w:bCs/>
        </w:rPr>
        <w:t xml:space="preserve"> Consensus to keep meeting the same time among those attending.</w:t>
      </w:r>
    </w:p>
    <w:p w14:paraId="78F10C6E" w14:textId="5276C608" w:rsidR="00003424" w:rsidRDefault="00003424" w:rsidP="00003424">
      <w:pPr>
        <w:rPr>
          <w:b/>
          <w:bCs/>
        </w:rPr>
      </w:pPr>
    </w:p>
    <w:sectPr w:rsidR="00003424" w:rsidSect="005552D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41AF2" w14:textId="77777777" w:rsidR="001B4F34" w:rsidRDefault="001B4F34" w:rsidP="005F6564">
      <w:pPr>
        <w:spacing w:line="240" w:lineRule="auto"/>
      </w:pPr>
      <w:r>
        <w:separator/>
      </w:r>
    </w:p>
  </w:endnote>
  <w:endnote w:type="continuationSeparator" w:id="0">
    <w:p w14:paraId="5C226533" w14:textId="77777777" w:rsidR="001B4F34" w:rsidRDefault="001B4F34" w:rsidP="005F6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BD47F4" w14:textId="77777777" w:rsidR="001B4F34" w:rsidRDefault="001B4F34" w:rsidP="005F6564">
      <w:pPr>
        <w:spacing w:line="240" w:lineRule="auto"/>
      </w:pPr>
      <w:r>
        <w:separator/>
      </w:r>
    </w:p>
  </w:footnote>
  <w:footnote w:type="continuationSeparator" w:id="0">
    <w:p w14:paraId="7F10ACCE" w14:textId="77777777" w:rsidR="001B4F34" w:rsidRDefault="001B4F34" w:rsidP="005F656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CC2D55"/>
    <w:multiLevelType w:val="hybridMultilevel"/>
    <w:tmpl w:val="3FEA6734"/>
    <w:lvl w:ilvl="0" w:tplc="63B8F4A8">
      <w:start w:val="1"/>
      <w:numFmt w:val="decimal"/>
      <w:lvlText w:val="%1."/>
      <w:lvlJc w:val="left"/>
      <w:pPr>
        <w:ind w:left="360" w:hanging="360"/>
      </w:pPr>
      <w:rPr>
        <w:rFonts w:hint="default"/>
        <w:b/>
      </w:rPr>
    </w:lvl>
    <w:lvl w:ilvl="1" w:tplc="98547362">
      <w:start w:val="1"/>
      <w:numFmt w:val="lowerLetter"/>
      <w:lvlText w:val="%2."/>
      <w:lvlJc w:val="left"/>
      <w:pPr>
        <w:ind w:left="450" w:hanging="360"/>
      </w:pPr>
      <w:rPr>
        <w:rFonts w:ascii="Arial" w:eastAsia="Arial" w:hAnsi="Arial" w:cs="Arial"/>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F4B65FD"/>
    <w:multiLevelType w:val="hybridMultilevel"/>
    <w:tmpl w:val="5BA40A6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A1MTa2sLQwMjVR0lEKTi0uzszPAykwNK4FAMUqx2ItAAAA"/>
  </w:docVars>
  <w:rsids>
    <w:rsidRoot w:val="005552DD"/>
    <w:rsid w:val="0000256C"/>
    <w:rsid w:val="00003424"/>
    <w:rsid w:val="000049C4"/>
    <w:rsid w:val="00007E2E"/>
    <w:rsid w:val="00036D05"/>
    <w:rsid w:val="0004323B"/>
    <w:rsid w:val="00046937"/>
    <w:rsid w:val="00070C38"/>
    <w:rsid w:val="000B2EFB"/>
    <w:rsid w:val="000F58F1"/>
    <w:rsid w:val="000F7FBC"/>
    <w:rsid w:val="0010265A"/>
    <w:rsid w:val="0015540E"/>
    <w:rsid w:val="00157E96"/>
    <w:rsid w:val="001621A6"/>
    <w:rsid w:val="00170EA4"/>
    <w:rsid w:val="0018023F"/>
    <w:rsid w:val="0019449D"/>
    <w:rsid w:val="001A0A4D"/>
    <w:rsid w:val="001A4A81"/>
    <w:rsid w:val="001B4F34"/>
    <w:rsid w:val="001F76CB"/>
    <w:rsid w:val="00290B72"/>
    <w:rsid w:val="002C4059"/>
    <w:rsid w:val="002F30FB"/>
    <w:rsid w:val="0032683A"/>
    <w:rsid w:val="003440E9"/>
    <w:rsid w:val="003646E1"/>
    <w:rsid w:val="003656B4"/>
    <w:rsid w:val="00384BBE"/>
    <w:rsid w:val="003A3A5D"/>
    <w:rsid w:val="003B63BB"/>
    <w:rsid w:val="003C2590"/>
    <w:rsid w:val="003E258F"/>
    <w:rsid w:val="003F7AD9"/>
    <w:rsid w:val="00404672"/>
    <w:rsid w:val="0042444F"/>
    <w:rsid w:val="00445369"/>
    <w:rsid w:val="004500DF"/>
    <w:rsid w:val="00483903"/>
    <w:rsid w:val="004A077F"/>
    <w:rsid w:val="004A7AFC"/>
    <w:rsid w:val="004B515F"/>
    <w:rsid w:val="004C58E2"/>
    <w:rsid w:val="004E52DB"/>
    <w:rsid w:val="004E57E7"/>
    <w:rsid w:val="00514BB3"/>
    <w:rsid w:val="00525611"/>
    <w:rsid w:val="005552DD"/>
    <w:rsid w:val="00566F09"/>
    <w:rsid w:val="005715CA"/>
    <w:rsid w:val="00573CE2"/>
    <w:rsid w:val="00586DAE"/>
    <w:rsid w:val="00586E07"/>
    <w:rsid w:val="005966E8"/>
    <w:rsid w:val="005A2DC2"/>
    <w:rsid w:val="005A50CD"/>
    <w:rsid w:val="005A541F"/>
    <w:rsid w:val="005C68C8"/>
    <w:rsid w:val="005F6564"/>
    <w:rsid w:val="00613ABE"/>
    <w:rsid w:val="006519A4"/>
    <w:rsid w:val="006660C5"/>
    <w:rsid w:val="006A1782"/>
    <w:rsid w:val="006A44DB"/>
    <w:rsid w:val="006B5448"/>
    <w:rsid w:val="006C5FC7"/>
    <w:rsid w:val="006C6F5F"/>
    <w:rsid w:val="006D44A4"/>
    <w:rsid w:val="006E7552"/>
    <w:rsid w:val="007118F8"/>
    <w:rsid w:val="00732D30"/>
    <w:rsid w:val="00741233"/>
    <w:rsid w:val="00751BDF"/>
    <w:rsid w:val="00753955"/>
    <w:rsid w:val="00773651"/>
    <w:rsid w:val="007946A8"/>
    <w:rsid w:val="007B7DBB"/>
    <w:rsid w:val="007C0472"/>
    <w:rsid w:val="007E0834"/>
    <w:rsid w:val="007E78AC"/>
    <w:rsid w:val="007F2B80"/>
    <w:rsid w:val="00801E22"/>
    <w:rsid w:val="00822EEF"/>
    <w:rsid w:val="00826C63"/>
    <w:rsid w:val="008273F0"/>
    <w:rsid w:val="00857509"/>
    <w:rsid w:val="008771AA"/>
    <w:rsid w:val="008A3B72"/>
    <w:rsid w:val="008B3805"/>
    <w:rsid w:val="008C292A"/>
    <w:rsid w:val="008D74C4"/>
    <w:rsid w:val="0090018B"/>
    <w:rsid w:val="00901003"/>
    <w:rsid w:val="00902907"/>
    <w:rsid w:val="009052A5"/>
    <w:rsid w:val="00941AC6"/>
    <w:rsid w:val="00967699"/>
    <w:rsid w:val="00973CB5"/>
    <w:rsid w:val="009C0E7A"/>
    <w:rsid w:val="009E3A25"/>
    <w:rsid w:val="009F65EF"/>
    <w:rsid w:val="00A06464"/>
    <w:rsid w:val="00A13B47"/>
    <w:rsid w:val="00A1621E"/>
    <w:rsid w:val="00A448DC"/>
    <w:rsid w:val="00A50841"/>
    <w:rsid w:val="00A63271"/>
    <w:rsid w:val="00A71F41"/>
    <w:rsid w:val="00AB1D2A"/>
    <w:rsid w:val="00AB2F95"/>
    <w:rsid w:val="00AB75E9"/>
    <w:rsid w:val="00AC031F"/>
    <w:rsid w:val="00B13F35"/>
    <w:rsid w:val="00B14513"/>
    <w:rsid w:val="00B245F3"/>
    <w:rsid w:val="00B274BD"/>
    <w:rsid w:val="00B42D9F"/>
    <w:rsid w:val="00B7054B"/>
    <w:rsid w:val="00B91421"/>
    <w:rsid w:val="00B93C29"/>
    <w:rsid w:val="00BA6D59"/>
    <w:rsid w:val="00BB25F5"/>
    <w:rsid w:val="00BC274A"/>
    <w:rsid w:val="00BC68A3"/>
    <w:rsid w:val="00BD0586"/>
    <w:rsid w:val="00BD6C4E"/>
    <w:rsid w:val="00BF5890"/>
    <w:rsid w:val="00C15EBC"/>
    <w:rsid w:val="00C2147B"/>
    <w:rsid w:val="00C426B2"/>
    <w:rsid w:val="00C50CA3"/>
    <w:rsid w:val="00C631AF"/>
    <w:rsid w:val="00C73842"/>
    <w:rsid w:val="00C75826"/>
    <w:rsid w:val="00D161C1"/>
    <w:rsid w:val="00D42171"/>
    <w:rsid w:val="00D45C7E"/>
    <w:rsid w:val="00D50F17"/>
    <w:rsid w:val="00D51349"/>
    <w:rsid w:val="00DB05A5"/>
    <w:rsid w:val="00E025EB"/>
    <w:rsid w:val="00E441E3"/>
    <w:rsid w:val="00E4528C"/>
    <w:rsid w:val="00E70C61"/>
    <w:rsid w:val="00E7713E"/>
    <w:rsid w:val="00E85939"/>
    <w:rsid w:val="00EA2E26"/>
    <w:rsid w:val="00EB290E"/>
    <w:rsid w:val="00EB3E69"/>
    <w:rsid w:val="00EB5FED"/>
    <w:rsid w:val="00EB7669"/>
    <w:rsid w:val="00EC6BB9"/>
    <w:rsid w:val="00ED408D"/>
    <w:rsid w:val="00EF52F1"/>
    <w:rsid w:val="00F02C3D"/>
    <w:rsid w:val="00F10725"/>
    <w:rsid w:val="00F13863"/>
    <w:rsid w:val="00F13F36"/>
    <w:rsid w:val="00F145F4"/>
    <w:rsid w:val="00F201A8"/>
    <w:rsid w:val="00F33B93"/>
    <w:rsid w:val="00F77837"/>
    <w:rsid w:val="00F80B0E"/>
    <w:rsid w:val="00FC1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1FABA"/>
  <w15:chartTrackingRefBased/>
  <w15:docId w15:val="{7A05E2DE-BB50-4C80-94C4-E9AF3DAF5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2DD"/>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0DF"/>
    <w:pPr>
      <w:ind w:left="720"/>
      <w:contextualSpacing/>
    </w:pPr>
  </w:style>
  <w:style w:type="paragraph" w:styleId="BalloonText">
    <w:name w:val="Balloon Text"/>
    <w:basedOn w:val="Normal"/>
    <w:link w:val="BalloonTextChar"/>
    <w:uiPriority w:val="99"/>
    <w:semiHidden/>
    <w:unhideWhenUsed/>
    <w:rsid w:val="001802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023F"/>
    <w:rPr>
      <w:rFonts w:ascii="Segoe UI" w:eastAsia="Arial" w:hAnsi="Segoe UI" w:cs="Segoe UI"/>
      <w:color w:val="000000"/>
      <w:sz w:val="18"/>
      <w:szCs w:val="18"/>
      <w:lang w:val="en"/>
    </w:rPr>
  </w:style>
  <w:style w:type="paragraph" w:styleId="Header">
    <w:name w:val="header"/>
    <w:basedOn w:val="Normal"/>
    <w:link w:val="HeaderChar"/>
    <w:uiPriority w:val="99"/>
    <w:unhideWhenUsed/>
    <w:rsid w:val="005F6564"/>
    <w:pPr>
      <w:tabs>
        <w:tab w:val="center" w:pos="4680"/>
        <w:tab w:val="right" w:pos="9360"/>
      </w:tabs>
      <w:spacing w:line="240" w:lineRule="auto"/>
    </w:pPr>
  </w:style>
  <w:style w:type="character" w:customStyle="1" w:styleId="HeaderChar">
    <w:name w:val="Header Char"/>
    <w:basedOn w:val="DefaultParagraphFont"/>
    <w:link w:val="Header"/>
    <w:uiPriority w:val="99"/>
    <w:rsid w:val="005F6564"/>
    <w:rPr>
      <w:rFonts w:ascii="Arial" w:eastAsia="Arial" w:hAnsi="Arial" w:cs="Arial"/>
      <w:color w:val="000000"/>
      <w:lang w:val="en"/>
    </w:rPr>
  </w:style>
  <w:style w:type="paragraph" w:styleId="Footer">
    <w:name w:val="footer"/>
    <w:basedOn w:val="Normal"/>
    <w:link w:val="FooterChar"/>
    <w:uiPriority w:val="99"/>
    <w:unhideWhenUsed/>
    <w:rsid w:val="005F6564"/>
    <w:pPr>
      <w:tabs>
        <w:tab w:val="center" w:pos="4680"/>
        <w:tab w:val="right" w:pos="9360"/>
      </w:tabs>
      <w:spacing w:line="240" w:lineRule="auto"/>
    </w:pPr>
  </w:style>
  <w:style w:type="character" w:customStyle="1" w:styleId="FooterChar">
    <w:name w:val="Footer Char"/>
    <w:basedOn w:val="DefaultParagraphFont"/>
    <w:link w:val="Footer"/>
    <w:uiPriority w:val="99"/>
    <w:rsid w:val="005F6564"/>
    <w:rPr>
      <w:rFonts w:ascii="Arial" w:eastAsia="Arial" w:hAnsi="Arial" w:cs="Arial"/>
      <w:color w:val="000000"/>
      <w:lang w:val="en"/>
    </w:rPr>
  </w:style>
  <w:style w:type="character" w:customStyle="1" w:styleId="il">
    <w:name w:val="il"/>
    <w:basedOn w:val="DefaultParagraphFont"/>
    <w:rsid w:val="00384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8238">
      <w:bodyDiv w:val="1"/>
      <w:marLeft w:val="0"/>
      <w:marRight w:val="0"/>
      <w:marTop w:val="0"/>
      <w:marBottom w:val="0"/>
      <w:divBdr>
        <w:top w:val="none" w:sz="0" w:space="0" w:color="auto"/>
        <w:left w:val="none" w:sz="0" w:space="0" w:color="auto"/>
        <w:bottom w:val="none" w:sz="0" w:space="0" w:color="auto"/>
        <w:right w:val="none" w:sz="0" w:space="0" w:color="auto"/>
      </w:divBdr>
      <w:divsChild>
        <w:div w:id="230238479">
          <w:marLeft w:val="0"/>
          <w:marRight w:val="0"/>
          <w:marTop w:val="0"/>
          <w:marBottom w:val="0"/>
          <w:divBdr>
            <w:top w:val="none" w:sz="0" w:space="0" w:color="auto"/>
            <w:left w:val="none" w:sz="0" w:space="0" w:color="auto"/>
            <w:bottom w:val="none" w:sz="0" w:space="0" w:color="auto"/>
            <w:right w:val="none" w:sz="0" w:space="0" w:color="auto"/>
          </w:divBdr>
          <w:divsChild>
            <w:div w:id="1874493279">
              <w:marLeft w:val="0"/>
              <w:marRight w:val="0"/>
              <w:marTop w:val="0"/>
              <w:marBottom w:val="0"/>
              <w:divBdr>
                <w:top w:val="none" w:sz="0" w:space="0" w:color="auto"/>
                <w:left w:val="none" w:sz="0" w:space="0" w:color="auto"/>
                <w:bottom w:val="none" w:sz="0" w:space="0" w:color="auto"/>
                <w:right w:val="none" w:sz="0" w:space="0" w:color="auto"/>
              </w:divBdr>
              <w:divsChild>
                <w:div w:id="120606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8661">
          <w:marLeft w:val="0"/>
          <w:marRight w:val="0"/>
          <w:marTop w:val="0"/>
          <w:marBottom w:val="0"/>
          <w:divBdr>
            <w:top w:val="single" w:sz="6" w:space="0" w:color="465B93"/>
            <w:left w:val="none" w:sz="0" w:space="0" w:color="auto"/>
            <w:bottom w:val="none" w:sz="0" w:space="0" w:color="auto"/>
            <w:right w:val="none" w:sz="0" w:space="0" w:color="auto"/>
          </w:divBdr>
          <w:divsChild>
            <w:div w:id="31224955">
              <w:marLeft w:val="0"/>
              <w:marRight w:val="0"/>
              <w:marTop w:val="0"/>
              <w:marBottom w:val="0"/>
              <w:divBdr>
                <w:top w:val="none" w:sz="0" w:space="0" w:color="auto"/>
                <w:left w:val="none" w:sz="0" w:space="0" w:color="auto"/>
                <w:bottom w:val="none" w:sz="0" w:space="0" w:color="auto"/>
                <w:right w:val="none" w:sz="0" w:space="0" w:color="auto"/>
              </w:divBdr>
              <w:divsChild>
                <w:div w:id="1133133264">
                  <w:marLeft w:val="33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 w:id="516188632">
      <w:bodyDiv w:val="1"/>
      <w:marLeft w:val="0"/>
      <w:marRight w:val="0"/>
      <w:marTop w:val="0"/>
      <w:marBottom w:val="0"/>
      <w:divBdr>
        <w:top w:val="none" w:sz="0" w:space="0" w:color="auto"/>
        <w:left w:val="none" w:sz="0" w:space="0" w:color="auto"/>
        <w:bottom w:val="none" w:sz="0" w:space="0" w:color="auto"/>
        <w:right w:val="none" w:sz="0" w:space="0" w:color="auto"/>
      </w:divBdr>
      <w:divsChild>
        <w:div w:id="765729865">
          <w:marLeft w:val="0"/>
          <w:marRight w:val="0"/>
          <w:marTop w:val="0"/>
          <w:marBottom w:val="0"/>
          <w:divBdr>
            <w:top w:val="none" w:sz="0" w:space="0" w:color="auto"/>
            <w:left w:val="none" w:sz="0" w:space="0" w:color="auto"/>
            <w:bottom w:val="none" w:sz="0" w:space="0" w:color="auto"/>
            <w:right w:val="none" w:sz="0" w:space="0" w:color="auto"/>
          </w:divBdr>
          <w:divsChild>
            <w:div w:id="1929193232">
              <w:marLeft w:val="0"/>
              <w:marRight w:val="0"/>
              <w:marTop w:val="0"/>
              <w:marBottom w:val="0"/>
              <w:divBdr>
                <w:top w:val="none" w:sz="0" w:space="0" w:color="auto"/>
                <w:left w:val="none" w:sz="0" w:space="0" w:color="auto"/>
                <w:bottom w:val="none" w:sz="0" w:space="0" w:color="auto"/>
                <w:right w:val="none" w:sz="0" w:space="0" w:color="auto"/>
              </w:divBdr>
              <w:divsChild>
                <w:div w:id="17354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7211">
          <w:marLeft w:val="0"/>
          <w:marRight w:val="0"/>
          <w:marTop w:val="0"/>
          <w:marBottom w:val="0"/>
          <w:divBdr>
            <w:top w:val="single" w:sz="6" w:space="0" w:color="465B93"/>
            <w:left w:val="none" w:sz="0" w:space="0" w:color="auto"/>
            <w:bottom w:val="none" w:sz="0" w:space="0" w:color="auto"/>
            <w:right w:val="none" w:sz="0" w:space="0" w:color="auto"/>
          </w:divBdr>
          <w:divsChild>
            <w:div w:id="30301575">
              <w:marLeft w:val="0"/>
              <w:marRight w:val="0"/>
              <w:marTop w:val="0"/>
              <w:marBottom w:val="0"/>
              <w:divBdr>
                <w:top w:val="none" w:sz="0" w:space="0" w:color="auto"/>
                <w:left w:val="none" w:sz="0" w:space="0" w:color="auto"/>
                <w:bottom w:val="none" w:sz="0" w:space="0" w:color="auto"/>
                <w:right w:val="none" w:sz="0" w:space="0" w:color="auto"/>
              </w:divBdr>
              <w:divsChild>
                <w:div w:id="678509696">
                  <w:marLeft w:val="330"/>
                  <w:marRight w:val="0"/>
                  <w:marTop w:val="900"/>
                  <w:marBottom w:val="0"/>
                  <w:divBdr>
                    <w:top w:val="none" w:sz="0" w:space="0" w:color="auto"/>
                    <w:left w:val="none" w:sz="0" w:space="0" w:color="auto"/>
                    <w:bottom w:val="none" w:sz="0" w:space="0" w:color="auto"/>
                    <w:right w:val="none" w:sz="0" w:space="0" w:color="auto"/>
                  </w:divBdr>
                </w:div>
              </w:divsChild>
            </w:div>
          </w:divsChild>
        </w:div>
      </w:divsChild>
    </w:div>
    <w:div w:id="1159080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OM</dc:creator>
  <cp:keywords/>
  <dc:description/>
  <cp:lastModifiedBy>Tiffany Cuthbert</cp:lastModifiedBy>
  <cp:revision>2</cp:revision>
  <cp:lastPrinted>2020-05-01T20:48:00Z</cp:lastPrinted>
  <dcterms:created xsi:type="dcterms:W3CDTF">2020-05-07T00:10:00Z</dcterms:created>
  <dcterms:modified xsi:type="dcterms:W3CDTF">2020-05-07T00:10:00Z</dcterms:modified>
</cp:coreProperties>
</file>